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73882" w14:textId="77777777" w:rsidR="000810B2" w:rsidRDefault="000810B2" w:rsidP="000810B2">
      <w:pPr>
        <w:rPr>
          <w:rFonts w:hint="eastAsia"/>
        </w:rPr>
      </w:pPr>
      <w:r>
        <w:t>1.</w:t>
      </w:r>
    </w:p>
    <w:p w14:paraId="518DE1CB" w14:textId="43726DAB" w:rsidR="005C3693" w:rsidRDefault="000810B2" w:rsidP="000810B2">
      <w:r>
        <w:t xml:space="preserve">1) </w:t>
      </w:r>
      <w:r w:rsidR="005C3693">
        <w:t xml:space="preserve">As we can see in the images, larger </w:t>
      </w:r>
      <w:r w:rsidR="0017450E">
        <w:t xml:space="preserve">K </w:t>
      </w:r>
      <w:r w:rsidR="006B0D6D">
        <w:t xml:space="preserve">value, i.e. more initial cluster centroids </w:t>
      </w:r>
      <w:proofErr w:type="gramStart"/>
      <w:r w:rsidR="006B0D6D">
        <w:t>makes</w:t>
      </w:r>
      <w:proofErr w:type="gramEnd"/>
      <w:r w:rsidR="006B0D6D">
        <w:t xml:space="preserve"> the quantized image more smooth and contains more color information. If the uses a same K value, the </w:t>
      </w:r>
      <w:proofErr w:type="spellStart"/>
      <w:r w:rsidR="006B0D6D">
        <w:t>KMeans</w:t>
      </w:r>
      <w:proofErr w:type="spellEnd"/>
      <w:r w:rsidR="006B0D6D">
        <w:t xml:space="preserve"> algorithm performs better than the benchmark algorithm, for the random picked colors in the latter one cannot ensure preserving the dominant colors in original image. For example, in the above image,</w:t>
      </w:r>
      <w:r w:rsidR="006D325E">
        <w:t xml:space="preserve"> the K=64 quantized image severely lost the orange color in the roof of the temple.</w:t>
      </w:r>
    </w:p>
    <w:p w14:paraId="4CEA55D3" w14:textId="1AA3BE11" w:rsidR="000810B2" w:rsidRDefault="000810B2" w:rsidP="000810B2">
      <w:pPr>
        <w:jc w:val="center"/>
      </w:pPr>
      <w:r>
        <w:rPr>
          <w:noProof/>
        </w:rPr>
        <w:drawing>
          <wp:inline distT="0" distB="0" distL="0" distR="0" wp14:anchorId="7E6756C5" wp14:editId="5B0155C9">
            <wp:extent cx="3196167" cy="225404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22373" cy="2272531"/>
                    </a:xfrm>
                    <a:prstGeom prst="rect">
                      <a:avLst/>
                    </a:prstGeom>
                  </pic:spPr>
                </pic:pic>
              </a:graphicData>
            </a:graphic>
          </wp:inline>
        </w:drawing>
      </w:r>
    </w:p>
    <w:p w14:paraId="16BF5A42" w14:textId="515F4B9D" w:rsidR="000810B2" w:rsidRDefault="000810B2" w:rsidP="000810B2">
      <w:r>
        <w:rPr>
          <w:noProof/>
        </w:rPr>
        <w:drawing>
          <wp:inline distT="0" distB="0" distL="0" distR="0" wp14:anchorId="79F4790B" wp14:editId="476D90F8">
            <wp:extent cx="2910810" cy="2052805"/>
            <wp:effectExtent l="0" t="0" r="444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60724" cy="2088006"/>
                    </a:xfrm>
                    <a:prstGeom prst="rect">
                      <a:avLst/>
                    </a:prstGeom>
                  </pic:spPr>
                </pic:pic>
              </a:graphicData>
            </a:graphic>
          </wp:inline>
        </w:drawing>
      </w:r>
      <w:r>
        <w:rPr>
          <w:noProof/>
        </w:rPr>
        <w:drawing>
          <wp:inline distT="0" distB="0" distL="0" distR="0" wp14:anchorId="5FB46920" wp14:editId="2F85A1D8">
            <wp:extent cx="2905301" cy="204892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02043" cy="2117147"/>
                    </a:xfrm>
                    <a:prstGeom prst="rect">
                      <a:avLst/>
                    </a:prstGeom>
                  </pic:spPr>
                </pic:pic>
              </a:graphicData>
            </a:graphic>
          </wp:inline>
        </w:drawing>
      </w:r>
    </w:p>
    <w:p w14:paraId="4FE4B7DA" w14:textId="17E6198E" w:rsidR="000810B2" w:rsidRDefault="000810B2" w:rsidP="000810B2">
      <w:r>
        <w:rPr>
          <w:noProof/>
        </w:rPr>
        <w:drawing>
          <wp:inline distT="0" distB="0" distL="0" distR="0" wp14:anchorId="54BE9CE8" wp14:editId="685F6710">
            <wp:extent cx="2904359" cy="204825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04359" cy="2048256"/>
                    </a:xfrm>
                    <a:prstGeom prst="rect">
                      <a:avLst/>
                    </a:prstGeom>
                  </pic:spPr>
                </pic:pic>
              </a:graphicData>
            </a:graphic>
          </wp:inline>
        </w:drawing>
      </w:r>
      <w:r>
        <w:rPr>
          <w:noProof/>
        </w:rPr>
        <w:drawing>
          <wp:inline distT="0" distB="0" distL="0" distR="0" wp14:anchorId="52E4C189" wp14:editId="437D724D">
            <wp:extent cx="2904359" cy="204825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04359" cy="2048256"/>
                    </a:xfrm>
                    <a:prstGeom prst="rect">
                      <a:avLst/>
                    </a:prstGeom>
                  </pic:spPr>
                </pic:pic>
              </a:graphicData>
            </a:graphic>
          </wp:inline>
        </w:drawing>
      </w:r>
    </w:p>
    <w:p w14:paraId="007B83E7" w14:textId="77777777" w:rsidR="007E5B6C" w:rsidRDefault="007E5B6C" w:rsidP="000810B2"/>
    <w:p w14:paraId="72050D63" w14:textId="101493EC" w:rsidR="006D325E" w:rsidRDefault="006D325E" w:rsidP="000810B2">
      <w:r>
        <w:lastRenderedPageBreak/>
        <w:t xml:space="preserve">2) </w:t>
      </w:r>
    </w:p>
    <w:p w14:paraId="0542BC86" w14:textId="3CB004A9" w:rsidR="006D325E" w:rsidRDefault="006D325E" w:rsidP="000810B2">
      <w:r>
        <w:rPr>
          <w:noProof/>
        </w:rPr>
        <w:drawing>
          <wp:inline distT="0" distB="0" distL="0" distR="0" wp14:anchorId="178BFE6E" wp14:editId="77E1787D">
            <wp:extent cx="2119023" cy="63854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71811" cy="654452"/>
                    </a:xfrm>
                    <a:prstGeom prst="rect">
                      <a:avLst/>
                    </a:prstGeom>
                  </pic:spPr>
                </pic:pic>
              </a:graphicData>
            </a:graphic>
          </wp:inline>
        </w:drawing>
      </w:r>
    </w:p>
    <w:p w14:paraId="47AF9E3C" w14:textId="0586E55C" w:rsidR="00C94F3C" w:rsidRPr="00C94F3C" w:rsidRDefault="00C94F3C" w:rsidP="00C94F3C">
      <w:pPr>
        <w:spacing w:after="0"/>
        <w:jc w:val="center"/>
        <w:rPr>
          <w:sz w:val="18"/>
          <w:szCs w:val="18"/>
        </w:rPr>
      </w:pPr>
      <w:r w:rsidRPr="00C94F3C">
        <w:rPr>
          <w:sz w:val="18"/>
          <w:szCs w:val="18"/>
        </w:rPr>
        <w:t>K-Means ++</w:t>
      </w:r>
      <w:r>
        <w:rPr>
          <w:sz w:val="18"/>
          <w:szCs w:val="18"/>
        </w:rPr>
        <w:tab/>
      </w:r>
      <w:r>
        <w:rPr>
          <w:sz w:val="18"/>
          <w:szCs w:val="18"/>
        </w:rPr>
        <w:tab/>
      </w:r>
      <w:r>
        <w:rPr>
          <w:sz w:val="18"/>
          <w:szCs w:val="18"/>
        </w:rPr>
        <w:tab/>
      </w:r>
      <w:r>
        <w:rPr>
          <w:sz w:val="18"/>
          <w:szCs w:val="18"/>
        </w:rPr>
        <w:tab/>
      </w:r>
      <w:r>
        <w:rPr>
          <w:sz w:val="18"/>
          <w:szCs w:val="18"/>
        </w:rPr>
        <w:tab/>
      </w:r>
      <w:r>
        <w:rPr>
          <w:sz w:val="18"/>
          <w:szCs w:val="18"/>
        </w:rPr>
        <w:tab/>
        <w:t>random</w:t>
      </w:r>
    </w:p>
    <w:p w14:paraId="07DAC983" w14:textId="1BBD0B15" w:rsidR="006D325E" w:rsidRDefault="00C94F3C" w:rsidP="000810B2">
      <w:r>
        <w:rPr>
          <w:noProof/>
        </w:rPr>
        <w:drawing>
          <wp:inline distT="0" distB="0" distL="0" distR="0" wp14:anchorId="19D24276" wp14:editId="09115B18">
            <wp:extent cx="2904359" cy="2048256"/>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4359" cy="2048256"/>
                    </a:xfrm>
                    <a:prstGeom prst="rect">
                      <a:avLst/>
                    </a:prstGeom>
                  </pic:spPr>
                </pic:pic>
              </a:graphicData>
            </a:graphic>
          </wp:inline>
        </w:drawing>
      </w:r>
      <w:r w:rsidRPr="00C94F3C">
        <w:rPr>
          <w:noProof/>
        </w:rPr>
        <w:t xml:space="preserve"> </w:t>
      </w:r>
      <w:r>
        <w:rPr>
          <w:noProof/>
        </w:rPr>
        <w:drawing>
          <wp:inline distT="0" distB="0" distL="0" distR="0" wp14:anchorId="32848952" wp14:editId="1C952764">
            <wp:extent cx="2904359" cy="204825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4359" cy="2048256"/>
                    </a:xfrm>
                    <a:prstGeom prst="rect">
                      <a:avLst/>
                    </a:prstGeom>
                  </pic:spPr>
                </pic:pic>
              </a:graphicData>
            </a:graphic>
          </wp:inline>
        </w:drawing>
      </w:r>
    </w:p>
    <w:p w14:paraId="716F2DA8" w14:textId="20C90E04" w:rsidR="006D325E" w:rsidRDefault="00C94F3C" w:rsidP="000810B2">
      <w:r>
        <w:t xml:space="preserve">It takes more iteration times to converge in random method, </w:t>
      </w:r>
      <w:proofErr w:type="gramStart"/>
      <w:r>
        <w:t>and also</w:t>
      </w:r>
      <w:proofErr w:type="gramEnd"/>
      <w:r>
        <w:t xml:space="preserve"> takes longer time to compute:</w:t>
      </w:r>
    </w:p>
    <w:tbl>
      <w:tblPr>
        <w:tblStyle w:val="TableGrid"/>
        <w:tblW w:w="0" w:type="auto"/>
        <w:tblLook w:val="04A0" w:firstRow="1" w:lastRow="0" w:firstColumn="1" w:lastColumn="0" w:noHBand="0" w:noVBand="1"/>
      </w:tblPr>
      <w:tblGrid>
        <w:gridCol w:w="4675"/>
        <w:gridCol w:w="4675"/>
      </w:tblGrid>
      <w:tr w:rsidR="00C94F3C" w14:paraId="2F9EBF70" w14:textId="77777777" w:rsidTr="00C94F3C">
        <w:tc>
          <w:tcPr>
            <w:tcW w:w="4675" w:type="dxa"/>
          </w:tcPr>
          <w:p w14:paraId="6DFE3DE9" w14:textId="75836AD2" w:rsidR="00C94F3C" w:rsidRDefault="00C94F3C" w:rsidP="00C94F3C">
            <w:r>
              <w:t>K-Means ++, K = 64:</w:t>
            </w:r>
          </w:p>
          <w:p w14:paraId="4D9A12A6" w14:textId="77777777" w:rsidR="00C94F3C" w:rsidRDefault="00C94F3C" w:rsidP="00C94F3C">
            <w:r>
              <w:t>Iteration 0, inertia 1.62514535133</w:t>
            </w:r>
          </w:p>
          <w:p w14:paraId="2ACA3FA6" w14:textId="77777777" w:rsidR="00C94F3C" w:rsidRDefault="00C94F3C" w:rsidP="00C94F3C">
            <w:r>
              <w:t>Iteration 1, inertia 1.49677675908</w:t>
            </w:r>
          </w:p>
          <w:p w14:paraId="2BF898E0" w14:textId="77777777" w:rsidR="00C94F3C" w:rsidRDefault="00C94F3C" w:rsidP="00C94F3C">
            <w:r>
              <w:t>Iteration 2, inertia 1.46830820426</w:t>
            </w:r>
          </w:p>
          <w:p w14:paraId="7B0D8D7B" w14:textId="77777777" w:rsidR="00C94F3C" w:rsidRDefault="00C94F3C" w:rsidP="00C94F3C">
            <w:r>
              <w:t>Iteration 3, inertia 1.46214193469</w:t>
            </w:r>
          </w:p>
          <w:p w14:paraId="51F9AC28" w14:textId="77777777" w:rsidR="00C94F3C" w:rsidRDefault="00C94F3C" w:rsidP="00C94F3C">
            <w:r>
              <w:t>Iteration 4, inertia 1.46015370884</w:t>
            </w:r>
          </w:p>
          <w:p w14:paraId="724E59C3" w14:textId="77777777" w:rsidR="00C94F3C" w:rsidRDefault="00C94F3C" w:rsidP="00C94F3C">
            <w:r>
              <w:t>Iteration 5, inertia 1.4576707576</w:t>
            </w:r>
          </w:p>
          <w:p w14:paraId="42D688DF" w14:textId="77777777" w:rsidR="00C94F3C" w:rsidRDefault="00C94F3C" w:rsidP="00C94F3C">
            <w:r>
              <w:t>Iteration 6, inertia 1.45538382982</w:t>
            </w:r>
          </w:p>
          <w:p w14:paraId="3B4DB6BE" w14:textId="77777777" w:rsidR="00C94F3C" w:rsidRDefault="00C94F3C" w:rsidP="00C94F3C">
            <w:r>
              <w:t>Iteration 7, inertia 1.4551410752</w:t>
            </w:r>
          </w:p>
          <w:p w14:paraId="31CF138E" w14:textId="77777777" w:rsidR="00C94F3C" w:rsidRDefault="00C94F3C" w:rsidP="000810B2"/>
        </w:tc>
        <w:tc>
          <w:tcPr>
            <w:tcW w:w="4675" w:type="dxa"/>
          </w:tcPr>
          <w:p w14:paraId="7D6F5201" w14:textId="46F719F3" w:rsidR="00C94F3C" w:rsidRDefault="00C94F3C" w:rsidP="00C94F3C">
            <w:r>
              <w:t>Random, K = 64:</w:t>
            </w:r>
          </w:p>
          <w:p w14:paraId="32A9E135" w14:textId="77777777" w:rsidR="00C94F3C" w:rsidRDefault="00C94F3C" w:rsidP="00C94F3C">
            <w:r>
              <w:t>Iteration 0, inertia 2.93505441848</w:t>
            </w:r>
          </w:p>
          <w:p w14:paraId="3A317703" w14:textId="77777777" w:rsidR="00C94F3C" w:rsidRDefault="00C94F3C" w:rsidP="00C94F3C">
            <w:r>
              <w:t>Iteration 1, inertia 2.22043516412</w:t>
            </w:r>
          </w:p>
          <w:p w14:paraId="16AF6FE1" w14:textId="77777777" w:rsidR="00C94F3C" w:rsidRDefault="00C94F3C" w:rsidP="00C94F3C">
            <w:r>
              <w:t>Iteration 2, inertia 2.07128140851</w:t>
            </w:r>
          </w:p>
          <w:p w14:paraId="6363D0A5" w14:textId="77777777" w:rsidR="00C94F3C" w:rsidRDefault="00C94F3C" w:rsidP="00C94F3C">
            <w:r>
              <w:t>Iteration 3, inertia 2.02323407553</w:t>
            </w:r>
          </w:p>
          <w:p w14:paraId="074835D8" w14:textId="77777777" w:rsidR="00C94F3C" w:rsidRDefault="00C94F3C" w:rsidP="00C94F3C">
            <w:r>
              <w:t>Iteration 4, inertia 2.00268787881</w:t>
            </w:r>
          </w:p>
          <w:p w14:paraId="78464228" w14:textId="77777777" w:rsidR="00C94F3C" w:rsidRDefault="00C94F3C" w:rsidP="00C94F3C">
            <w:r>
              <w:t>Iteration 5, inertia 1.99174684638</w:t>
            </w:r>
          </w:p>
          <w:p w14:paraId="3A64FC8E" w14:textId="77777777" w:rsidR="00C94F3C" w:rsidRDefault="00C94F3C" w:rsidP="00C94F3C">
            <w:r>
              <w:t>Iteration 6, inertia 1.97739368405</w:t>
            </w:r>
          </w:p>
          <w:p w14:paraId="4F39AF86" w14:textId="77777777" w:rsidR="00C94F3C" w:rsidRDefault="00C94F3C" w:rsidP="00C94F3C">
            <w:r>
              <w:t>Iteration 7, inertia 1.96695514459</w:t>
            </w:r>
          </w:p>
          <w:p w14:paraId="730F7CA5" w14:textId="77777777" w:rsidR="00C94F3C" w:rsidRDefault="00C94F3C" w:rsidP="00C94F3C">
            <w:r>
              <w:t>Iteration 8, inertia 1.9628038552</w:t>
            </w:r>
          </w:p>
          <w:p w14:paraId="342DC565" w14:textId="77777777" w:rsidR="00C94F3C" w:rsidRDefault="00C94F3C" w:rsidP="00C94F3C">
            <w:r>
              <w:t>Iteration 9, inertia 1.96017476461</w:t>
            </w:r>
          </w:p>
          <w:p w14:paraId="5AFA8C7B" w14:textId="77777777" w:rsidR="00C94F3C" w:rsidRDefault="00C94F3C" w:rsidP="00C94F3C">
            <w:r>
              <w:t>Iteration 10, inertia 1.9584366434</w:t>
            </w:r>
          </w:p>
          <w:p w14:paraId="58EC2DE3" w14:textId="77777777" w:rsidR="00C94F3C" w:rsidRDefault="00C94F3C" w:rsidP="00C94F3C">
            <w:r>
              <w:t>Iteration 11, inertia 1.95689627245</w:t>
            </w:r>
          </w:p>
          <w:p w14:paraId="77A94A2F" w14:textId="77777777" w:rsidR="00C94F3C" w:rsidRDefault="00C94F3C" w:rsidP="00C94F3C">
            <w:r>
              <w:t>Iteration 12, inertia 1.95630415101</w:t>
            </w:r>
          </w:p>
          <w:p w14:paraId="348FDC6B" w14:textId="77777777" w:rsidR="00C94F3C" w:rsidRDefault="00C94F3C" w:rsidP="00C94F3C">
            <w:r>
              <w:t>Iteration 13, inertia 1.95522174553</w:t>
            </w:r>
          </w:p>
          <w:p w14:paraId="0E07CBB7" w14:textId="77777777" w:rsidR="00C94F3C" w:rsidRDefault="00C94F3C" w:rsidP="00C94F3C">
            <w:r>
              <w:t>Iteration 14, inertia 1.9549125945</w:t>
            </w:r>
          </w:p>
          <w:p w14:paraId="5C1EF2F6" w14:textId="77777777" w:rsidR="00C94F3C" w:rsidRDefault="00C94F3C" w:rsidP="00C94F3C">
            <w:r>
              <w:t>Iteration 15, inertia 1.9549125945</w:t>
            </w:r>
          </w:p>
          <w:p w14:paraId="702DFF0E" w14:textId="77777777" w:rsidR="00C94F3C" w:rsidRDefault="00C94F3C" w:rsidP="000810B2"/>
        </w:tc>
      </w:tr>
    </w:tbl>
    <w:p w14:paraId="0491596E" w14:textId="179786D4" w:rsidR="00456A5E" w:rsidRDefault="00456A5E" w:rsidP="000810B2"/>
    <w:p w14:paraId="6D37FAA5" w14:textId="57AC7EA0" w:rsidR="00C94F3C" w:rsidRDefault="00C94F3C" w:rsidP="000810B2"/>
    <w:p w14:paraId="0F8298FE" w14:textId="20340C16" w:rsidR="000420F5" w:rsidRDefault="000420F5" w:rsidP="000810B2"/>
    <w:p w14:paraId="07C06A3C" w14:textId="7BB822C9" w:rsidR="000420F5" w:rsidRDefault="000420F5" w:rsidP="000810B2"/>
    <w:p w14:paraId="621B728D" w14:textId="77777777" w:rsidR="000420F5" w:rsidRDefault="000420F5" w:rsidP="000810B2"/>
    <w:p w14:paraId="46A6BB55" w14:textId="5C32F2FB" w:rsidR="000420F5" w:rsidRDefault="00456A5E" w:rsidP="000810B2">
      <w:r>
        <w:lastRenderedPageBreak/>
        <w:t xml:space="preserve">3) </w:t>
      </w:r>
      <w:r w:rsidR="000420F5">
        <w:t>Specif</w:t>
      </w:r>
      <w:r w:rsidR="0056562D">
        <w:rPr>
          <w:rFonts w:hint="eastAsia"/>
        </w:rPr>
        <w:t>ying</w:t>
      </w:r>
      <w:r w:rsidR="000420F5">
        <w:t xml:space="preserve"> value of </w:t>
      </w:r>
      <w:proofErr w:type="spellStart"/>
      <w:r w:rsidR="000420F5">
        <w:t>random_state</w:t>
      </w:r>
      <w:proofErr w:type="spellEnd"/>
      <w:r w:rsidR="000420F5">
        <w:t xml:space="preserve"> doesn’t make a huge difference on the quantized image and error curves</w:t>
      </w:r>
      <w:r w:rsidR="0056562D">
        <w:t>.</w:t>
      </w:r>
    </w:p>
    <w:tbl>
      <w:tblPr>
        <w:tblStyle w:val="TableGrid"/>
        <w:tblW w:w="0" w:type="auto"/>
        <w:tblLook w:val="04A0" w:firstRow="1" w:lastRow="0" w:firstColumn="1" w:lastColumn="0" w:noHBand="0" w:noVBand="1"/>
      </w:tblPr>
      <w:tblGrid>
        <w:gridCol w:w="985"/>
        <w:gridCol w:w="4896"/>
        <w:gridCol w:w="3469"/>
      </w:tblGrid>
      <w:tr w:rsidR="000420F5" w14:paraId="574ED679" w14:textId="77777777" w:rsidTr="007E5B6C">
        <w:trPr>
          <w:trHeight w:val="546"/>
        </w:trPr>
        <w:tc>
          <w:tcPr>
            <w:tcW w:w="985" w:type="dxa"/>
          </w:tcPr>
          <w:p w14:paraId="28BF0D71" w14:textId="77777777" w:rsidR="007E5B6C" w:rsidRDefault="007E5B6C" w:rsidP="000420F5">
            <w:pPr>
              <w:jc w:val="center"/>
            </w:pPr>
            <w:r>
              <w:t>Random</w:t>
            </w:r>
          </w:p>
          <w:p w14:paraId="3B681E23" w14:textId="66320A39" w:rsidR="007E5B6C" w:rsidRDefault="007E5B6C" w:rsidP="000420F5">
            <w:pPr>
              <w:jc w:val="center"/>
            </w:pPr>
            <w:r>
              <w:t>state</w:t>
            </w:r>
          </w:p>
        </w:tc>
        <w:tc>
          <w:tcPr>
            <w:tcW w:w="4860" w:type="dxa"/>
          </w:tcPr>
          <w:p w14:paraId="2458FE7B" w14:textId="1757E483" w:rsidR="007E5B6C" w:rsidRDefault="007E5B6C" w:rsidP="000420F5">
            <w:pPr>
              <w:jc w:val="center"/>
            </w:pPr>
            <w:r>
              <w:t>Quantized image</w:t>
            </w:r>
          </w:p>
        </w:tc>
        <w:tc>
          <w:tcPr>
            <w:tcW w:w="3505" w:type="dxa"/>
          </w:tcPr>
          <w:p w14:paraId="05277F64" w14:textId="7968F84E" w:rsidR="007E5B6C" w:rsidRDefault="007E5B6C" w:rsidP="000420F5">
            <w:pPr>
              <w:jc w:val="center"/>
            </w:pPr>
            <w:r>
              <w:t>Error</w:t>
            </w:r>
          </w:p>
        </w:tc>
      </w:tr>
      <w:tr w:rsidR="000420F5" w14:paraId="74088408" w14:textId="77777777" w:rsidTr="007E5B6C">
        <w:trPr>
          <w:trHeight w:val="276"/>
        </w:trPr>
        <w:tc>
          <w:tcPr>
            <w:tcW w:w="985" w:type="dxa"/>
          </w:tcPr>
          <w:p w14:paraId="0686D42D" w14:textId="4B0AC1A5" w:rsidR="007E5B6C" w:rsidRDefault="007E5B6C" w:rsidP="000810B2">
            <w:r>
              <w:t>0</w:t>
            </w:r>
          </w:p>
        </w:tc>
        <w:tc>
          <w:tcPr>
            <w:tcW w:w="4860" w:type="dxa"/>
          </w:tcPr>
          <w:p w14:paraId="7D866B41" w14:textId="519EB34B" w:rsidR="007E5B6C" w:rsidRDefault="007E5B6C" w:rsidP="000810B2">
            <w:r>
              <w:rPr>
                <w:noProof/>
              </w:rPr>
              <w:drawing>
                <wp:inline distT="0" distB="0" distL="0" distR="0" wp14:anchorId="50511E02" wp14:editId="2CC7E14B">
                  <wp:extent cx="2969188" cy="2093976"/>
                  <wp:effectExtent l="0" t="0" r="317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69188" cy="2093976"/>
                          </a:xfrm>
                          <a:prstGeom prst="rect">
                            <a:avLst/>
                          </a:prstGeom>
                        </pic:spPr>
                      </pic:pic>
                    </a:graphicData>
                  </a:graphic>
                </wp:inline>
              </w:drawing>
            </w:r>
          </w:p>
        </w:tc>
        <w:tc>
          <w:tcPr>
            <w:tcW w:w="3505" w:type="dxa"/>
          </w:tcPr>
          <w:p w14:paraId="20DFC4F1" w14:textId="77777777" w:rsidR="007E5B6C" w:rsidRDefault="007E5B6C" w:rsidP="007E5B6C">
            <w:r>
              <w:t>Iteration 0, inertia 1.62514535133</w:t>
            </w:r>
          </w:p>
          <w:p w14:paraId="439305EE" w14:textId="77777777" w:rsidR="007E5B6C" w:rsidRDefault="007E5B6C" w:rsidP="007E5B6C">
            <w:r>
              <w:t>Iteration 1, inertia 1.49677675908</w:t>
            </w:r>
          </w:p>
          <w:p w14:paraId="7A5744AA" w14:textId="77777777" w:rsidR="007E5B6C" w:rsidRDefault="007E5B6C" w:rsidP="007E5B6C">
            <w:r>
              <w:t>Iteration 2, inertia 1.46830820426</w:t>
            </w:r>
          </w:p>
          <w:p w14:paraId="00F2195C" w14:textId="77777777" w:rsidR="007E5B6C" w:rsidRDefault="007E5B6C" w:rsidP="007E5B6C">
            <w:r>
              <w:t>Iteration 3, inertia 1.46214193469</w:t>
            </w:r>
          </w:p>
          <w:p w14:paraId="62C38B9A" w14:textId="77777777" w:rsidR="007E5B6C" w:rsidRDefault="007E5B6C" w:rsidP="007E5B6C">
            <w:r>
              <w:t>Iteration 4, inertia 1.46015370884</w:t>
            </w:r>
          </w:p>
          <w:p w14:paraId="02CF8118" w14:textId="77777777" w:rsidR="007E5B6C" w:rsidRDefault="007E5B6C" w:rsidP="007E5B6C">
            <w:r>
              <w:t>Iteration 5, inertia 1.4576707576</w:t>
            </w:r>
          </w:p>
          <w:p w14:paraId="6D98351B" w14:textId="77777777" w:rsidR="007E5B6C" w:rsidRDefault="007E5B6C" w:rsidP="007E5B6C">
            <w:r>
              <w:t>Iteration 6, inertia 1.45538382982</w:t>
            </w:r>
          </w:p>
          <w:p w14:paraId="28CDA390" w14:textId="6CC0AABF" w:rsidR="007E5B6C" w:rsidRDefault="007E5B6C" w:rsidP="000810B2">
            <w:r>
              <w:t>Iteration 7, inertia 1.4551410752</w:t>
            </w:r>
          </w:p>
        </w:tc>
      </w:tr>
      <w:tr w:rsidR="000420F5" w14:paraId="4481FB71" w14:textId="77777777" w:rsidTr="007E5B6C">
        <w:trPr>
          <w:trHeight w:val="269"/>
        </w:trPr>
        <w:tc>
          <w:tcPr>
            <w:tcW w:w="985" w:type="dxa"/>
          </w:tcPr>
          <w:p w14:paraId="05BE1401" w14:textId="76B3B3C6" w:rsidR="007E5B6C" w:rsidRDefault="007E5B6C" w:rsidP="000810B2">
            <w:r>
              <w:t>1</w:t>
            </w:r>
          </w:p>
        </w:tc>
        <w:tc>
          <w:tcPr>
            <w:tcW w:w="4860" w:type="dxa"/>
          </w:tcPr>
          <w:p w14:paraId="68122FD2" w14:textId="1BBB9D78" w:rsidR="007E5B6C" w:rsidRDefault="007E5B6C" w:rsidP="000810B2">
            <w:r>
              <w:rPr>
                <w:noProof/>
              </w:rPr>
              <w:drawing>
                <wp:inline distT="0" distB="0" distL="0" distR="0" wp14:anchorId="0794CB24" wp14:editId="002857D0">
                  <wp:extent cx="2965837" cy="2091613"/>
                  <wp:effectExtent l="0" t="0" r="635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6338" cy="2120176"/>
                          </a:xfrm>
                          <a:prstGeom prst="rect">
                            <a:avLst/>
                          </a:prstGeom>
                        </pic:spPr>
                      </pic:pic>
                    </a:graphicData>
                  </a:graphic>
                </wp:inline>
              </w:drawing>
            </w:r>
          </w:p>
        </w:tc>
        <w:tc>
          <w:tcPr>
            <w:tcW w:w="3505" w:type="dxa"/>
          </w:tcPr>
          <w:p w14:paraId="487F7CE8" w14:textId="77777777" w:rsidR="007E5B6C" w:rsidRDefault="007E5B6C" w:rsidP="007E5B6C">
            <w:r>
              <w:t>Iteration 0, inertia 1.4658274836</w:t>
            </w:r>
          </w:p>
          <w:p w14:paraId="5980F6CB" w14:textId="77777777" w:rsidR="007E5B6C" w:rsidRDefault="007E5B6C" w:rsidP="007E5B6C">
            <w:r>
              <w:t>Iteration 1, inertia 1.38808192197</w:t>
            </w:r>
          </w:p>
          <w:p w14:paraId="49495CDE" w14:textId="77777777" w:rsidR="007E5B6C" w:rsidRDefault="007E5B6C" w:rsidP="007E5B6C">
            <w:r>
              <w:t>Iteration 2, inertia 1.37494200384</w:t>
            </w:r>
          </w:p>
          <w:p w14:paraId="615C7A16" w14:textId="77777777" w:rsidR="007E5B6C" w:rsidRDefault="007E5B6C" w:rsidP="007E5B6C">
            <w:r>
              <w:t>Iteration 3, inertia 1.37143866808</w:t>
            </w:r>
          </w:p>
          <w:p w14:paraId="24D73AD1" w14:textId="77777777" w:rsidR="007E5B6C" w:rsidRDefault="007E5B6C" w:rsidP="007E5B6C">
            <w:r>
              <w:t>Iteration 4, inertia 1.3692043997</w:t>
            </w:r>
          </w:p>
          <w:p w14:paraId="3F0EB386" w14:textId="77777777" w:rsidR="007E5B6C" w:rsidRDefault="007E5B6C" w:rsidP="007E5B6C">
            <w:r>
              <w:t>Iteration 5, inertia 1.36835619466</w:t>
            </w:r>
          </w:p>
          <w:p w14:paraId="39E76F3C" w14:textId="77777777" w:rsidR="007E5B6C" w:rsidRDefault="007E5B6C" w:rsidP="007E5B6C">
            <w:r>
              <w:t>Iteration 6, inertia 1.36796218988</w:t>
            </w:r>
          </w:p>
          <w:p w14:paraId="1CC173BE" w14:textId="6AB2162A" w:rsidR="007E5B6C" w:rsidRDefault="007E5B6C" w:rsidP="007E5B6C">
            <w:r>
              <w:t>Iteration 7, inertia 1.36796218988</w:t>
            </w:r>
          </w:p>
        </w:tc>
      </w:tr>
      <w:tr w:rsidR="000420F5" w14:paraId="45FDC750" w14:textId="77777777" w:rsidTr="007E5B6C">
        <w:trPr>
          <w:trHeight w:val="276"/>
        </w:trPr>
        <w:tc>
          <w:tcPr>
            <w:tcW w:w="985" w:type="dxa"/>
          </w:tcPr>
          <w:p w14:paraId="4997F977" w14:textId="548C4959" w:rsidR="007E5B6C" w:rsidRDefault="000420F5" w:rsidP="000810B2">
            <w:r>
              <w:t>10</w:t>
            </w:r>
          </w:p>
        </w:tc>
        <w:tc>
          <w:tcPr>
            <w:tcW w:w="4860" w:type="dxa"/>
          </w:tcPr>
          <w:p w14:paraId="664A14C8" w14:textId="64BD5914" w:rsidR="007E5B6C" w:rsidRDefault="000420F5" w:rsidP="000810B2">
            <w:r>
              <w:rPr>
                <w:noProof/>
              </w:rPr>
              <w:drawing>
                <wp:inline distT="0" distB="0" distL="0" distR="0" wp14:anchorId="4F0F3DFD" wp14:editId="1EFA99A1">
                  <wp:extent cx="2969189" cy="2093976"/>
                  <wp:effectExtent l="0" t="0" r="317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69189" cy="2093976"/>
                          </a:xfrm>
                          <a:prstGeom prst="rect">
                            <a:avLst/>
                          </a:prstGeom>
                        </pic:spPr>
                      </pic:pic>
                    </a:graphicData>
                  </a:graphic>
                </wp:inline>
              </w:drawing>
            </w:r>
          </w:p>
        </w:tc>
        <w:tc>
          <w:tcPr>
            <w:tcW w:w="3505" w:type="dxa"/>
          </w:tcPr>
          <w:p w14:paraId="7491F99B" w14:textId="77777777" w:rsidR="0056562D" w:rsidRDefault="0056562D" w:rsidP="0056562D">
            <w:r>
              <w:t>Iteration 0, inertia 1.59568031289</w:t>
            </w:r>
          </w:p>
          <w:p w14:paraId="5AE2A20D" w14:textId="77777777" w:rsidR="0056562D" w:rsidRDefault="0056562D" w:rsidP="0056562D">
            <w:r>
              <w:t>Iteration 1, inertia 1.52021071538</w:t>
            </w:r>
          </w:p>
          <w:p w14:paraId="766693FC" w14:textId="77777777" w:rsidR="0056562D" w:rsidRDefault="0056562D" w:rsidP="0056562D">
            <w:r>
              <w:t>Iteration 2, inertia 1.48747966365</w:t>
            </w:r>
          </w:p>
          <w:p w14:paraId="2F1CB913" w14:textId="77777777" w:rsidR="0056562D" w:rsidRDefault="0056562D" w:rsidP="0056562D">
            <w:r>
              <w:t>Iteration 3, inertia 1.46621015435</w:t>
            </w:r>
          </w:p>
          <w:p w14:paraId="4E834770" w14:textId="77777777" w:rsidR="0056562D" w:rsidRDefault="0056562D" w:rsidP="0056562D">
            <w:r>
              <w:t>Iteration 4, inertia 1.46127611379</w:t>
            </w:r>
          </w:p>
          <w:p w14:paraId="16DD2F84" w14:textId="77777777" w:rsidR="0056562D" w:rsidRDefault="0056562D" w:rsidP="0056562D">
            <w:r>
              <w:t>Iteration 5, inertia 1.46008414652</w:t>
            </w:r>
          </w:p>
          <w:p w14:paraId="430C3298" w14:textId="2053CA7B" w:rsidR="007E5B6C" w:rsidRDefault="0056562D" w:rsidP="0056562D">
            <w:r>
              <w:t>Iteration 6, inertia 1.45970400194</w:t>
            </w:r>
          </w:p>
        </w:tc>
      </w:tr>
      <w:tr w:rsidR="000420F5" w14:paraId="67300E7E" w14:textId="77777777" w:rsidTr="007E5B6C">
        <w:trPr>
          <w:trHeight w:val="269"/>
        </w:trPr>
        <w:tc>
          <w:tcPr>
            <w:tcW w:w="985" w:type="dxa"/>
          </w:tcPr>
          <w:p w14:paraId="33D41697" w14:textId="748FAE7C" w:rsidR="007E5B6C" w:rsidRDefault="0056562D" w:rsidP="000810B2">
            <w:r>
              <w:lastRenderedPageBreak/>
              <w:t>50</w:t>
            </w:r>
          </w:p>
        </w:tc>
        <w:tc>
          <w:tcPr>
            <w:tcW w:w="4860" w:type="dxa"/>
          </w:tcPr>
          <w:p w14:paraId="6A73601E" w14:textId="48E70861" w:rsidR="000420F5" w:rsidRDefault="0056562D" w:rsidP="000420F5">
            <w:r>
              <w:rPr>
                <w:noProof/>
              </w:rPr>
              <w:drawing>
                <wp:inline distT="0" distB="0" distL="0" distR="0" wp14:anchorId="62395843" wp14:editId="3963B6F8">
                  <wp:extent cx="2969189" cy="2093976"/>
                  <wp:effectExtent l="0" t="0" r="317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69189" cy="2093976"/>
                          </a:xfrm>
                          <a:prstGeom prst="rect">
                            <a:avLst/>
                          </a:prstGeom>
                        </pic:spPr>
                      </pic:pic>
                    </a:graphicData>
                  </a:graphic>
                </wp:inline>
              </w:drawing>
            </w:r>
          </w:p>
        </w:tc>
        <w:tc>
          <w:tcPr>
            <w:tcW w:w="3505" w:type="dxa"/>
          </w:tcPr>
          <w:p w14:paraId="3D6CCC99" w14:textId="77777777" w:rsidR="0056562D" w:rsidRDefault="0056562D" w:rsidP="0056562D">
            <w:r>
              <w:t>Iteration 0, inertia 1.49282776995</w:t>
            </w:r>
          </w:p>
          <w:p w14:paraId="59EEA836" w14:textId="77777777" w:rsidR="0056562D" w:rsidRDefault="0056562D" w:rsidP="0056562D">
            <w:r>
              <w:t>Iteration 1, inertia 1.40739837588</w:t>
            </w:r>
          </w:p>
          <w:p w14:paraId="32F0931C" w14:textId="77777777" w:rsidR="0056562D" w:rsidRDefault="0056562D" w:rsidP="0056562D">
            <w:r>
              <w:t>Iteration 2, inertia 1.37465804756</w:t>
            </w:r>
          </w:p>
          <w:p w14:paraId="4A68C8DA" w14:textId="77777777" w:rsidR="0056562D" w:rsidRDefault="0056562D" w:rsidP="0056562D">
            <w:r>
              <w:t>Iteration 3, inertia 1.35527656613</w:t>
            </w:r>
          </w:p>
          <w:p w14:paraId="3795A9A5" w14:textId="77777777" w:rsidR="0056562D" w:rsidRDefault="0056562D" w:rsidP="0056562D">
            <w:r>
              <w:t>Iteration 4, inertia 1.34925040551</w:t>
            </w:r>
          </w:p>
          <w:p w14:paraId="5C57DC4C" w14:textId="77777777" w:rsidR="0056562D" w:rsidRDefault="0056562D" w:rsidP="0056562D">
            <w:r>
              <w:t>Iteration 5, inertia 1.34651594254</w:t>
            </w:r>
          </w:p>
          <w:p w14:paraId="77761043" w14:textId="77777777" w:rsidR="0056562D" w:rsidRDefault="0056562D" w:rsidP="0056562D">
            <w:r>
              <w:t>Iteration 6, inertia 1.34479698959</w:t>
            </w:r>
          </w:p>
          <w:p w14:paraId="7F42C980" w14:textId="77777777" w:rsidR="0056562D" w:rsidRDefault="0056562D" w:rsidP="0056562D">
            <w:r>
              <w:t>Iteration 7, inertia 1.34441906967</w:t>
            </w:r>
          </w:p>
          <w:p w14:paraId="673B40C1" w14:textId="0130CB4B" w:rsidR="007E5B6C" w:rsidRDefault="0056562D" w:rsidP="0056562D">
            <w:r>
              <w:t>Iteration 8, inertia 1.34441906967</w:t>
            </w:r>
          </w:p>
        </w:tc>
      </w:tr>
      <w:tr w:rsidR="0056562D" w14:paraId="2C957BB5" w14:textId="77777777" w:rsidTr="007E5B6C">
        <w:trPr>
          <w:trHeight w:val="269"/>
        </w:trPr>
        <w:tc>
          <w:tcPr>
            <w:tcW w:w="985" w:type="dxa"/>
          </w:tcPr>
          <w:p w14:paraId="0FB7D07F" w14:textId="750A0C28" w:rsidR="007E5B6C" w:rsidRDefault="0056562D" w:rsidP="000810B2">
            <w:r>
              <w:t>100</w:t>
            </w:r>
          </w:p>
        </w:tc>
        <w:tc>
          <w:tcPr>
            <w:tcW w:w="4860" w:type="dxa"/>
          </w:tcPr>
          <w:p w14:paraId="19C64BEA" w14:textId="25AA4781" w:rsidR="007E5B6C" w:rsidRDefault="0056562D" w:rsidP="000810B2">
            <w:r>
              <w:rPr>
                <w:noProof/>
              </w:rPr>
              <w:drawing>
                <wp:inline distT="0" distB="0" distL="0" distR="0" wp14:anchorId="1085F1EA" wp14:editId="4457F825">
                  <wp:extent cx="2969189" cy="2093976"/>
                  <wp:effectExtent l="0" t="0" r="317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69189" cy="2093976"/>
                          </a:xfrm>
                          <a:prstGeom prst="rect">
                            <a:avLst/>
                          </a:prstGeom>
                        </pic:spPr>
                      </pic:pic>
                    </a:graphicData>
                  </a:graphic>
                </wp:inline>
              </w:drawing>
            </w:r>
          </w:p>
        </w:tc>
        <w:tc>
          <w:tcPr>
            <w:tcW w:w="3505" w:type="dxa"/>
          </w:tcPr>
          <w:p w14:paraId="1DFCB736" w14:textId="77777777" w:rsidR="0056562D" w:rsidRDefault="0056562D" w:rsidP="0056562D">
            <w:r>
              <w:t>Iteration 0, inertia 1.43943505105</w:t>
            </w:r>
          </w:p>
          <w:p w14:paraId="68792C42" w14:textId="77777777" w:rsidR="0056562D" w:rsidRDefault="0056562D" w:rsidP="0056562D">
            <w:r>
              <w:t>Iteration 1, inertia 1.36823672486</w:t>
            </w:r>
          </w:p>
          <w:p w14:paraId="7D957C46" w14:textId="77777777" w:rsidR="0056562D" w:rsidRDefault="0056562D" w:rsidP="0056562D">
            <w:r>
              <w:t>Iteration 2, inertia 1.35621142455</w:t>
            </w:r>
          </w:p>
          <w:p w14:paraId="4EF30317" w14:textId="77777777" w:rsidR="0056562D" w:rsidRDefault="0056562D" w:rsidP="0056562D">
            <w:r>
              <w:t>Iteration 3, inertia 1.344462042</w:t>
            </w:r>
          </w:p>
          <w:p w14:paraId="0C045DAF" w14:textId="77777777" w:rsidR="0056562D" w:rsidRDefault="0056562D" w:rsidP="0056562D">
            <w:r>
              <w:t>Iteration 4, inertia 1.33159003646</w:t>
            </w:r>
          </w:p>
          <w:p w14:paraId="7BA121AF" w14:textId="77777777" w:rsidR="0056562D" w:rsidRDefault="0056562D" w:rsidP="0056562D">
            <w:r>
              <w:t>Iteration 5, inertia 1.32414148304</w:t>
            </w:r>
          </w:p>
          <w:p w14:paraId="3F31C670" w14:textId="77777777" w:rsidR="0056562D" w:rsidRDefault="0056562D" w:rsidP="0056562D">
            <w:r>
              <w:t>Iteration 6, inertia 1.31586851692</w:t>
            </w:r>
          </w:p>
          <w:p w14:paraId="55C3D057" w14:textId="77777777" w:rsidR="0056562D" w:rsidRDefault="0056562D" w:rsidP="0056562D">
            <w:r>
              <w:t>Iteration 7, inertia 1.31165570486</w:t>
            </w:r>
          </w:p>
          <w:p w14:paraId="5050EED6" w14:textId="77777777" w:rsidR="0056562D" w:rsidRDefault="0056562D" w:rsidP="0056562D">
            <w:r>
              <w:t>Iteration 8, inertia 1.31016724358</w:t>
            </w:r>
          </w:p>
          <w:p w14:paraId="47AC3810" w14:textId="77777777" w:rsidR="0056562D" w:rsidRDefault="0056562D" w:rsidP="0056562D">
            <w:r>
              <w:t>Iteration 9, inertia 1.30916356688</w:t>
            </w:r>
          </w:p>
          <w:p w14:paraId="675B1730" w14:textId="267DADF0" w:rsidR="007E5B6C" w:rsidRDefault="0056562D" w:rsidP="0056562D">
            <w:r>
              <w:t>Iteration 10, inertia 1.30891898335</w:t>
            </w:r>
          </w:p>
        </w:tc>
      </w:tr>
    </w:tbl>
    <w:p w14:paraId="4FB85437" w14:textId="28220592" w:rsidR="0056562D" w:rsidRDefault="0056562D" w:rsidP="000810B2"/>
    <w:p w14:paraId="0AD83725" w14:textId="06F6D6D2" w:rsidR="00352984" w:rsidRDefault="0056562D" w:rsidP="00352984">
      <w:r>
        <w:br w:type="page"/>
      </w:r>
      <w:bookmarkStart w:id="0" w:name="_GoBack"/>
      <w:bookmarkEnd w:id="0"/>
    </w:p>
    <w:p w14:paraId="07C3AA43" w14:textId="77777777" w:rsidR="00352984" w:rsidRPr="000810B2" w:rsidRDefault="00352984" w:rsidP="000810B2">
      <w:pPr>
        <w:rPr>
          <w:rFonts w:hint="eastAsia"/>
        </w:rPr>
      </w:pPr>
    </w:p>
    <w:sectPr w:rsidR="00352984" w:rsidRPr="000810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2NLCwMLMwMLUwtDBW0lEKTi0uzszPAykwrAUAXBSEQywAAAA="/>
  </w:docVars>
  <w:rsids>
    <w:rsidRoot w:val="007E323A"/>
    <w:rsid w:val="000420F5"/>
    <w:rsid w:val="000810B2"/>
    <w:rsid w:val="0017450E"/>
    <w:rsid w:val="001F45AC"/>
    <w:rsid w:val="00352984"/>
    <w:rsid w:val="00456A5E"/>
    <w:rsid w:val="00531CA2"/>
    <w:rsid w:val="0056562D"/>
    <w:rsid w:val="005C3693"/>
    <w:rsid w:val="0060359D"/>
    <w:rsid w:val="0067598E"/>
    <w:rsid w:val="00697A06"/>
    <w:rsid w:val="006B0D6D"/>
    <w:rsid w:val="006D325E"/>
    <w:rsid w:val="006F45FD"/>
    <w:rsid w:val="007E323A"/>
    <w:rsid w:val="007E5B6C"/>
    <w:rsid w:val="00B326DF"/>
    <w:rsid w:val="00C94F3C"/>
    <w:rsid w:val="00DD49BD"/>
    <w:rsid w:val="00E77C7D"/>
    <w:rsid w:val="00F974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1F1E0"/>
  <w15:chartTrackingRefBased/>
  <w15:docId w15:val="{8C1C07E2-7F74-40E9-BA11-9FC17C513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4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334A0-859B-432C-9ACE-94869003A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5</Pages>
  <Words>475</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 Kacey</dc:creator>
  <cp:keywords/>
  <dc:description/>
  <cp:lastModifiedBy>Lai Kacey</cp:lastModifiedBy>
  <cp:revision>4</cp:revision>
  <dcterms:created xsi:type="dcterms:W3CDTF">2018-03-23T20:34:00Z</dcterms:created>
  <dcterms:modified xsi:type="dcterms:W3CDTF">2018-03-24T03:52:00Z</dcterms:modified>
</cp:coreProperties>
</file>